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2700B" w:rsidRDefault="0072700B" w:rsidP="0072700B">
      <w:r>
        <w:t>R Code:</w:t>
      </w:r>
    </w:p>
    <w:p w:rsidR="0072700B" w:rsidRDefault="0072700B" w:rsidP="0072700B">
      <w:r>
        <w:t>#Loading Required Libraries</w:t>
      </w:r>
    </w:p>
    <w:p w:rsidR="0072700B" w:rsidRDefault="0072700B" w:rsidP="0072700B">
      <w:proofErr w:type="gramStart"/>
      <w:r>
        <w:t>library(</w:t>
      </w:r>
      <w:proofErr w:type="spellStart"/>
      <w:proofErr w:type="gramEnd"/>
      <w:r>
        <w:t>ggmap</w:t>
      </w:r>
      <w:proofErr w:type="spellEnd"/>
      <w:r>
        <w:t>)</w:t>
      </w:r>
    </w:p>
    <w:p w:rsidR="0072700B" w:rsidRDefault="0072700B" w:rsidP="0072700B">
      <w:proofErr w:type="gramStart"/>
      <w:r>
        <w:t>library(</w:t>
      </w:r>
      <w:proofErr w:type="gramEnd"/>
      <w:r>
        <w:t>ggplot2)</w:t>
      </w:r>
    </w:p>
    <w:p w:rsidR="0072700B" w:rsidRDefault="0072700B" w:rsidP="0072700B">
      <w:proofErr w:type="gramStart"/>
      <w:r>
        <w:t>library(</w:t>
      </w:r>
      <w:proofErr w:type="gramEnd"/>
      <w:r>
        <w:t>maps)</w:t>
      </w:r>
    </w:p>
    <w:p w:rsidR="0072700B" w:rsidRDefault="0072700B" w:rsidP="0072700B">
      <w:proofErr w:type="gramStart"/>
      <w:r>
        <w:t>library(</w:t>
      </w:r>
      <w:proofErr w:type="spellStart"/>
      <w:proofErr w:type="gramEnd"/>
      <w:r>
        <w:t>rmaps</w:t>
      </w:r>
      <w:proofErr w:type="spellEnd"/>
      <w:r>
        <w:t>)</w:t>
      </w:r>
    </w:p>
    <w:p w:rsidR="0072700B" w:rsidRDefault="0072700B" w:rsidP="0072700B"/>
    <w:p w:rsidR="0072700B" w:rsidRDefault="0072700B" w:rsidP="0072700B">
      <w:r>
        <w:t>#Reading the New York Accident data</w:t>
      </w:r>
    </w:p>
    <w:p w:rsidR="0072700B" w:rsidRDefault="0072700B" w:rsidP="0072700B">
      <w:proofErr w:type="spellStart"/>
      <w:proofErr w:type="gramStart"/>
      <w:r>
        <w:t>setwd</w:t>
      </w:r>
      <w:proofErr w:type="spellEnd"/>
      <w:r>
        <w:t>(</w:t>
      </w:r>
      <w:proofErr w:type="gramEnd"/>
      <w:r>
        <w:t>"C:/Users/Kshitij/Downloads")</w:t>
      </w:r>
    </w:p>
    <w:p w:rsidR="0072700B" w:rsidRDefault="0072700B" w:rsidP="0072700B">
      <w:proofErr w:type="spellStart"/>
      <w:r>
        <w:t>a</w:t>
      </w:r>
      <w:proofErr w:type="spellEnd"/>
      <w:r>
        <w:t xml:space="preserve"> &lt;- </w:t>
      </w:r>
      <w:proofErr w:type="gramStart"/>
      <w:r>
        <w:t>read.csv(</w:t>
      </w:r>
      <w:proofErr w:type="gramEnd"/>
      <w:r>
        <w:t>"New York Accident Data1.csv")</w:t>
      </w:r>
    </w:p>
    <w:p w:rsidR="0072700B" w:rsidRDefault="0072700B" w:rsidP="0072700B">
      <w:proofErr w:type="gramStart"/>
      <w:r>
        <w:t>a</w:t>
      </w:r>
      <w:proofErr w:type="gramEnd"/>
    </w:p>
    <w:p w:rsidR="0072700B" w:rsidRDefault="0072700B" w:rsidP="0072700B"/>
    <w:p w:rsidR="0072700B" w:rsidRDefault="0072700B" w:rsidP="0072700B">
      <w:r>
        <w:t>#</w:t>
      </w:r>
      <w:proofErr w:type="gramStart"/>
      <w:r>
        <w:t>To</w:t>
      </w:r>
      <w:proofErr w:type="gramEnd"/>
      <w:r>
        <w:t xml:space="preserve"> see which variables are in the data</w:t>
      </w:r>
    </w:p>
    <w:p w:rsidR="0072700B" w:rsidRDefault="0072700B" w:rsidP="0072700B">
      <w:proofErr w:type="gramStart"/>
      <w:r>
        <w:t>names(</w:t>
      </w:r>
      <w:proofErr w:type="gramEnd"/>
      <w:r>
        <w:t>a)</w:t>
      </w:r>
    </w:p>
    <w:p w:rsidR="0072700B" w:rsidRDefault="0072700B" w:rsidP="0072700B"/>
    <w:p w:rsidR="0072700B" w:rsidRDefault="0072700B" w:rsidP="0072700B">
      <w:r>
        <w:t>#</w:t>
      </w:r>
      <w:proofErr w:type="gramStart"/>
      <w:r>
        <w:t>To</w:t>
      </w:r>
      <w:proofErr w:type="gramEnd"/>
      <w:r>
        <w:t xml:space="preserve"> check any </w:t>
      </w:r>
      <w:proofErr w:type="spellStart"/>
      <w:r>
        <w:t>na</w:t>
      </w:r>
      <w:proofErr w:type="spellEnd"/>
      <w:r>
        <w:t xml:space="preserve"> values in the dataset</w:t>
      </w:r>
    </w:p>
    <w:p w:rsidR="0072700B" w:rsidRDefault="0072700B" w:rsidP="0072700B">
      <w:proofErr w:type="gramStart"/>
      <w:r>
        <w:t>is.na(</w:t>
      </w:r>
      <w:proofErr w:type="gramEnd"/>
      <w:r>
        <w:t>a)</w:t>
      </w:r>
    </w:p>
    <w:p w:rsidR="0072700B" w:rsidRDefault="0072700B" w:rsidP="0072700B"/>
    <w:p w:rsidR="0072700B" w:rsidRDefault="0072700B" w:rsidP="0072700B">
      <w:r>
        <w:t xml:space="preserve"># </w:t>
      </w:r>
      <w:proofErr w:type="gramStart"/>
      <w:r>
        <w:t>Combining</w:t>
      </w:r>
      <w:proofErr w:type="gramEnd"/>
      <w:r>
        <w:t xml:space="preserve"> the latitude and longitude variables of data set</w:t>
      </w:r>
    </w:p>
    <w:p w:rsidR="0072700B" w:rsidRDefault="0072700B" w:rsidP="0072700B">
      <w:proofErr w:type="gramStart"/>
      <w:r>
        <w:t>a[</w:t>
      </w:r>
      <w:proofErr w:type="gramEnd"/>
      <w:r>
        <w:t>5]</w:t>
      </w:r>
    </w:p>
    <w:p w:rsidR="0072700B" w:rsidRDefault="0072700B" w:rsidP="0072700B">
      <w:proofErr w:type="gramStart"/>
      <w:r>
        <w:t>a[</w:t>
      </w:r>
      <w:proofErr w:type="gramEnd"/>
      <w:r>
        <w:t>6]</w:t>
      </w:r>
    </w:p>
    <w:p w:rsidR="0072700B" w:rsidRDefault="0072700B" w:rsidP="0072700B">
      <w:r>
        <w:t>c&lt;-</w:t>
      </w:r>
      <w:proofErr w:type="spellStart"/>
      <w:proofErr w:type="gramStart"/>
      <w:r>
        <w:t>cbind</w:t>
      </w:r>
      <w:proofErr w:type="spellEnd"/>
      <w:r>
        <w:t>(</w:t>
      </w:r>
      <w:proofErr w:type="gramEnd"/>
      <w:r>
        <w:t>a[5],a[6])</w:t>
      </w:r>
    </w:p>
    <w:p w:rsidR="0072700B" w:rsidRDefault="0072700B" w:rsidP="0072700B">
      <w:proofErr w:type="gramStart"/>
      <w:r>
        <w:t>c</w:t>
      </w:r>
      <w:proofErr w:type="gramEnd"/>
    </w:p>
    <w:p w:rsidR="0072700B" w:rsidRDefault="0072700B" w:rsidP="0072700B"/>
    <w:p w:rsidR="0072700B" w:rsidRDefault="0072700B" w:rsidP="0072700B">
      <w:r>
        <w:t xml:space="preserve"># </w:t>
      </w:r>
      <w:proofErr w:type="gramStart"/>
      <w:r>
        <w:t>Checking</w:t>
      </w:r>
      <w:proofErr w:type="gramEnd"/>
      <w:r>
        <w:t xml:space="preserve"> and removing the </w:t>
      </w:r>
      <w:proofErr w:type="spellStart"/>
      <w:r>
        <w:t>na</w:t>
      </w:r>
      <w:proofErr w:type="spellEnd"/>
      <w:r>
        <w:t xml:space="preserve"> values from c</w:t>
      </w:r>
    </w:p>
    <w:p w:rsidR="0072700B" w:rsidRDefault="0072700B" w:rsidP="0072700B">
      <w:r>
        <w:lastRenderedPageBreak/>
        <w:t>is.na(c)</w:t>
      </w:r>
    </w:p>
    <w:p w:rsidR="0072700B" w:rsidRDefault="0072700B" w:rsidP="0072700B">
      <w:proofErr w:type="gramStart"/>
      <w:r>
        <w:t>table(</w:t>
      </w:r>
      <w:proofErr w:type="gramEnd"/>
      <w:r>
        <w:t>is.na(c))</w:t>
      </w:r>
    </w:p>
    <w:p w:rsidR="0072700B" w:rsidRDefault="0072700B" w:rsidP="0072700B">
      <w:proofErr w:type="gramStart"/>
      <w:r>
        <w:t>c[</w:t>
      </w:r>
      <w:proofErr w:type="gramEnd"/>
      <w:r>
        <w:t>!</w:t>
      </w:r>
      <w:proofErr w:type="spellStart"/>
      <w:r>
        <w:t>complete.cases</w:t>
      </w:r>
      <w:proofErr w:type="spellEnd"/>
      <w:r>
        <w:t>(c),]</w:t>
      </w:r>
    </w:p>
    <w:p w:rsidR="0072700B" w:rsidRDefault="0072700B" w:rsidP="0072700B">
      <w:r>
        <w:t>d&lt;-</w:t>
      </w:r>
      <w:proofErr w:type="spellStart"/>
      <w:r>
        <w:t>na.omit</w:t>
      </w:r>
      <w:proofErr w:type="spellEnd"/>
      <w:r>
        <w:t>(c)</w:t>
      </w:r>
    </w:p>
    <w:p w:rsidR="0072700B" w:rsidRDefault="0072700B" w:rsidP="0072700B">
      <w:proofErr w:type="gramStart"/>
      <w:r>
        <w:t>d</w:t>
      </w:r>
      <w:proofErr w:type="gramEnd"/>
    </w:p>
    <w:p w:rsidR="0072700B" w:rsidRDefault="0072700B" w:rsidP="0072700B"/>
    <w:p w:rsidR="0072700B" w:rsidRDefault="0072700B" w:rsidP="0072700B">
      <w:r>
        <w:t xml:space="preserve">#New York Accident </w:t>
      </w:r>
      <w:proofErr w:type="spellStart"/>
      <w:r>
        <w:t>google</w:t>
      </w:r>
      <w:proofErr w:type="spellEnd"/>
      <w:r>
        <w:t xml:space="preserve"> map plot</w:t>
      </w:r>
    </w:p>
    <w:p w:rsidR="0072700B" w:rsidRDefault="0072700B" w:rsidP="0072700B">
      <w:proofErr w:type="spellStart"/>
      <w:proofErr w:type="gramStart"/>
      <w:r>
        <w:t>setwd</w:t>
      </w:r>
      <w:proofErr w:type="spellEnd"/>
      <w:r>
        <w:t>(</w:t>
      </w:r>
      <w:proofErr w:type="gramEnd"/>
      <w:r>
        <w:t>"C:/Users/Kshitij/Downloads")</w:t>
      </w:r>
    </w:p>
    <w:p w:rsidR="0072700B" w:rsidRDefault="0072700B" w:rsidP="0072700B">
      <w:proofErr w:type="spellStart"/>
      <w:r>
        <w:t>a</w:t>
      </w:r>
      <w:proofErr w:type="spellEnd"/>
      <w:r>
        <w:t xml:space="preserve"> &lt;- </w:t>
      </w:r>
      <w:proofErr w:type="gramStart"/>
      <w:r>
        <w:t>read.csv(</w:t>
      </w:r>
      <w:proofErr w:type="gramEnd"/>
      <w:r>
        <w:t>"New York Accident Data.csv")</w:t>
      </w:r>
    </w:p>
    <w:p w:rsidR="0072700B" w:rsidRDefault="0072700B" w:rsidP="0072700B">
      <w:proofErr w:type="gramStart"/>
      <w:r>
        <w:t>names(</w:t>
      </w:r>
      <w:proofErr w:type="gramEnd"/>
      <w:r>
        <w:t>a)</w:t>
      </w:r>
    </w:p>
    <w:p w:rsidR="0072700B" w:rsidRDefault="0072700B" w:rsidP="0072700B">
      <w:proofErr w:type="spellStart"/>
      <w:proofErr w:type="gramStart"/>
      <w:r>
        <w:t>a$</w:t>
      </w:r>
      <w:proofErr w:type="gramEnd"/>
      <w:r>
        <w:t>lat</w:t>
      </w:r>
      <w:proofErr w:type="spellEnd"/>
      <w:r>
        <w:t xml:space="preserve"> &lt;- </w:t>
      </w:r>
      <w:proofErr w:type="spellStart"/>
      <w:r>
        <w:t>a$LATITUDE</w:t>
      </w:r>
      <w:proofErr w:type="spellEnd"/>
    </w:p>
    <w:p w:rsidR="0072700B" w:rsidRDefault="0072700B" w:rsidP="0072700B">
      <w:proofErr w:type="spellStart"/>
      <w:proofErr w:type="gramStart"/>
      <w:r>
        <w:t>a$</w:t>
      </w:r>
      <w:proofErr w:type="gramEnd"/>
      <w:r>
        <w:t>lon</w:t>
      </w:r>
      <w:proofErr w:type="spellEnd"/>
      <w:r>
        <w:t xml:space="preserve"> &lt;- </w:t>
      </w:r>
      <w:proofErr w:type="spellStart"/>
      <w:r>
        <w:t>a$LONGITUDE</w:t>
      </w:r>
      <w:proofErr w:type="spellEnd"/>
    </w:p>
    <w:p w:rsidR="0072700B" w:rsidRDefault="0072700B" w:rsidP="0072700B"/>
    <w:p w:rsidR="0072700B" w:rsidRDefault="0072700B" w:rsidP="0072700B">
      <w:proofErr w:type="gramStart"/>
      <w:r>
        <w:t>map</w:t>
      </w:r>
      <w:proofErr w:type="gramEnd"/>
      <w:r>
        <w:t xml:space="preserve"> &lt;- </w:t>
      </w:r>
      <w:proofErr w:type="spellStart"/>
      <w:r>
        <w:t>get_map</w:t>
      </w:r>
      <w:proofErr w:type="spellEnd"/>
      <w:r>
        <w:t xml:space="preserve">(location='new </w:t>
      </w:r>
      <w:proofErr w:type="spellStart"/>
      <w:r>
        <w:t>york</w:t>
      </w:r>
      <w:proofErr w:type="spellEnd"/>
      <w:r>
        <w:t xml:space="preserve">, </w:t>
      </w:r>
      <w:proofErr w:type="spellStart"/>
      <w:r>
        <w:t>ny</w:t>
      </w:r>
      <w:proofErr w:type="spellEnd"/>
      <w:r>
        <w:t xml:space="preserve">', zoom=13, </w:t>
      </w:r>
      <w:proofErr w:type="spellStart"/>
      <w:r>
        <w:t>maptype</w:t>
      </w:r>
      <w:proofErr w:type="spellEnd"/>
      <w:r>
        <w:t xml:space="preserve">='roadmap') </w:t>
      </w:r>
    </w:p>
    <w:p w:rsidR="0072700B" w:rsidRDefault="0072700B" w:rsidP="0072700B"/>
    <w:p w:rsidR="0072700B" w:rsidRDefault="0072700B" w:rsidP="0072700B">
      <w:proofErr w:type="spellStart"/>
      <w:proofErr w:type="gramStart"/>
      <w:r>
        <w:t>ggmap</w:t>
      </w:r>
      <w:proofErr w:type="spellEnd"/>
      <w:r>
        <w:t>(</w:t>
      </w:r>
      <w:proofErr w:type="gramEnd"/>
      <w:r>
        <w:t>map) +</w:t>
      </w:r>
    </w:p>
    <w:p w:rsidR="0072700B" w:rsidRDefault="0072700B" w:rsidP="0072700B">
      <w:r>
        <w:t xml:space="preserve">  </w:t>
      </w:r>
      <w:proofErr w:type="spellStart"/>
      <w:r>
        <w:t>geom_</w:t>
      </w:r>
      <w:proofErr w:type="gramStart"/>
      <w:r>
        <w:t>point</w:t>
      </w:r>
      <w:proofErr w:type="spellEnd"/>
      <w:r>
        <w:t>(</w:t>
      </w:r>
      <w:proofErr w:type="gramEnd"/>
      <w:r>
        <w:t xml:space="preserve">data = a, </w:t>
      </w:r>
      <w:proofErr w:type="spellStart"/>
      <w:r>
        <w:t>aes</w:t>
      </w:r>
      <w:proofErr w:type="spellEnd"/>
      <w:r>
        <w:t xml:space="preserve">(x = </w:t>
      </w:r>
      <w:proofErr w:type="spellStart"/>
      <w:r>
        <w:t>lon</w:t>
      </w:r>
      <w:proofErr w:type="spellEnd"/>
      <w:r>
        <w:t>, y = lat, fill = "blue", alpha = 0.5, size=(</w:t>
      </w:r>
      <w:proofErr w:type="spellStart"/>
      <w:r>
        <w:t>Day.Of.Week</w:t>
      </w:r>
      <w:proofErr w:type="spellEnd"/>
      <w:r>
        <w:t>)), size = 1, shape = 20) +</w:t>
      </w:r>
    </w:p>
    <w:p w:rsidR="0072700B" w:rsidRDefault="0072700B" w:rsidP="0072700B">
      <w:r>
        <w:t xml:space="preserve">  </w:t>
      </w:r>
      <w:proofErr w:type="spellStart"/>
      <w:proofErr w:type="gramStart"/>
      <w:r>
        <w:t>ggtitle</w:t>
      </w:r>
      <w:proofErr w:type="spellEnd"/>
      <w:r>
        <w:t>(</w:t>
      </w:r>
      <w:proofErr w:type="gramEnd"/>
      <w:r>
        <w:t>"New York Accident Plot on Google Map") +</w:t>
      </w:r>
    </w:p>
    <w:p w:rsidR="0072700B" w:rsidRDefault="0072700B" w:rsidP="0072700B">
      <w:r>
        <w:t xml:space="preserve">  </w:t>
      </w:r>
      <w:proofErr w:type="gramStart"/>
      <w:r>
        <w:t>guides(</w:t>
      </w:r>
      <w:proofErr w:type="gramEnd"/>
      <w:r>
        <w:t>fill=FALSE, alpha=FALSE, size=FALSE)</w:t>
      </w:r>
    </w:p>
    <w:p w:rsidR="0072700B" w:rsidRDefault="0072700B" w:rsidP="0072700B"/>
    <w:p w:rsidR="0072700B" w:rsidRDefault="0072700B" w:rsidP="0072700B">
      <w:r>
        <w:t>#density map plot of New York Accident Hotspots</w:t>
      </w:r>
    </w:p>
    <w:p w:rsidR="0072700B" w:rsidRDefault="0072700B" w:rsidP="0072700B">
      <w:proofErr w:type="spellStart"/>
      <w:proofErr w:type="gramStart"/>
      <w:r>
        <w:t>ggmap</w:t>
      </w:r>
      <w:proofErr w:type="spellEnd"/>
      <w:r>
        <w:t>(</w:t>
      </w:r>
      <w:proofErr w:type="gramEnd"/>
      <w:r>
        <w:t>map) + stat_density2d(</w:t>
      </w:r>
    </w:p>
    <w:p w:rsidR="0072700B" w:rsidRDefault="0072700B" w:rsidP="0072700B">
      <w:r>
        <w:t xml:space="preserve">  </w:t>
      </w:r>
      <w:proofErr w:type="spellStart"/>
      <w:proofErr w:type="gramStart"/>
      <w:r>
        <w:t>aes</w:t>
      </w:r>
      <w:proofErr w:type="spellEnd"/>
      <w:r>
        <w:t>(</w:t>
      </w:r>
      <w:proofErr w:type="gramEnd"/>
      <w:r>
        <w:t xml:space="preserve">x = </w:t>
      </w:r>
      <w:proofErr w:type="spellStart"/>
      <w:r>
        <w:t>lon</w:t>
      </w:r>
      <w:proofErr w:type="spellEnd"/>
      <w:r>
        <w:t>, y = lat, fill = ..</w:t>
      </w:r>
      <w:proofErr w:type="gramStart"/>
      <w:r>
        <w:t>level</w:t>
      </w:r>
      <w:proofErr w:type="gramEnd"/>
      <w:r>
        <w:t xml:space="preserve">.., alpha = 0.5), </w:t>
      </w:r>
    </w:p>
    <w:p w:rsidR="0072700B" w:rsidRDefault="0072700B" w:rsidP="0072700B">
      <w:r>
        <w:t xml:space="preserve">  </w:t>
      </w:r>
      <w:proofErr w:type="gramStart"/>
      <w:r>
        <w:t>size</w:t>
      </w:r>
      <w:proofErr w:type="gramEnd"/>
      <w:r>
        <w:t xml:space="preserve"> = 3, bins = 8, data = a, </w:t>
      </w:r>
      <w:proofErr w:type="spellStart"/>
      <w:r>
        <w:t>geom</w:t>
      </w:r>
      <w:proofErr w:type="spellEnd"/>
      <w:r>
        <w:t xml:space="preserve"> = "polygon") +</w:t>
      </w:r>
    </w:p>
    <w:p w:rsidR="0072700B" w:rsidRDefault="0072700B" w:rsidP="0072700B">
      <w:r>
        <w:t xml:space="preserve">  </w:t>
      </w:r>
      <w:proofErr w:type="spellStart"/>
      <w:proofErr w:type="gramStart"/>
      <w:r>
        <w:t>ggtitle</w:t>
      </w:r>
      <w:proofErr w:type="spellEnd"/>
      <w:r>
        <w:t>(</w:t>
      </w:r>
      <w:proofErr w:type="gramEnd"/>
      <w:r>
        <w:t>"Density plot of NY Accidents") +</w:t>
      </w:r>
    </w:p>
    <w:p w:rsidR="0072700B" w:rsidRDefault="0072700B" w:rsidP="0072700B">
      <w:r>
        <w:lastRenderedPageBreak/>
        <w:t xml:space="preserve">  </w:t>
      </w:r>
      <w:proofErr w:type="spellStart"/>
      <w:r>
        <w:t>scale_fill_</w:t>
      </w:r>
      <w:proofErr w:type="gramStart"/>
      <w:r>
        <w:t>gradient</w:t>
      </w:r>
      <w:proofErr w:type="spellEnd"/>
      <w:r>
        <w:t>(</w:t>
      </w:r>
      <w:proofErr w:type="gramEnd"/>
      <w:r>
        <w:t>low = "black", high = "blue")</w:t>
      </w:r>
    </w:p>
    <w:p w:rsidR="0072700B" w:rsidRDefault="0072700B" w:rsidP="0072700B"/>
    <w:p w:rsidR="0072700B" w:rsidRDefault="0072700B" w:rsidP="0072700B"/>
    <w:p w:rsidR="0072700B" w:rsidRDefault="0072700B" w:rsidP="0072700B">
      <w:r>
        <w:t>#Performing Logistic Regression</w:t>
      </w:r>
    </w:p>
    <w:p w:rsidR="0072700B" w:rsidRDefault="0072700B" w:rsidP="0072700B">
      <w:proofErr w:type="gramStart"/>
      <w:r>
        <w:t>View(</w:t>
      </w:r>
      <w:proofErr w:type="gramEnd"/>
      <w:r>
        <w:t>a)</w:t>
      </w:r>
    </w:p>
    <w:p w:rsidR="0072700B" w:rsidRDefault="0072700B" w:rsidP="0072700B">
      <w:proofErr w:type="gramStart"/>
      <w:r>
        <w:t>names(</w:t>
      </w:r>
      <w:proofErr w:type="gramEnd"/>
      <w:r>
        <w:t>a)</w:t>
      </w:r>
    </w:p>
    <w:p w:rsidR="0072700B" w:rsidRDefault="0072700B" w:rsidP="0072700B"/>
    <w:p w:rsidR="0072700B" w:rsidRDefault="0072700B" w:rsidP="0072700B">
      <w:proofErr w:type="gramStart"/>
      <w:r>
        <w:t>logistic</w:t>
      </w:r>
      <w:proofErr w:type="gramEnd"/>
      <w:r>
        <w:t xml:space="preserve"> &lt;- </w:t>
      </w:r>
      <w:proofErr w:type="spellStart"/>
      <w:r>
        <w:t>glm</w:t>
      </w:r>
      <w:proofErr w:type="spellEnd"/>
      <w:r>
        <w:t>(</w:t>
      </w:r>
      <w:proofErr w:type="spellStart"/>
      <w:r>
        <w:t>Injured.or.Died</w:t>
      </w:r>
      <w:proofErr w:type="spellEnd"/>
      <w:r>
        <w:t xml:space="preserve"> ~ </w:t>
      </w:r>
      <w:proofErr w:type="spellStart"/>
      <w:r>
        <w:t>Total.People.Injured</w:t>
      </w:r>
      <w:proofErr w:type="spellEnd"/>
      <w:r>
        <w:t xml:space="preserve"> + </w:t>
      </w:r>
      <w:proofErr w:type="spellStart"/>
      <w:r>
        <w:t>Total.People.Died</w:t>
      </w:r>
      <w:proofErr w:type="spellEnd"/>
      <w:r>
        <w:t xml:space="preserve">, data=a, </w:t>
      </w:r>
    </w:p>
    <w:p w:rsidR="0072700B" w:rsidRDefault="0072700B" w:rsidP="0072700B">
      <w:r>
        <w:t xml:space="preserve">                </w:t>
      </w:r>
      <w:proofErr w:type="gramStart"/>
      <w:r>
        <w:t>family</w:t>
      </w:r>
      <w:proofErr w:type="gramEnd"/>
      <w:r>
        <w:t xml:space="preserve"> = binomial(link = "</w:t>
      </w:r>
      <w:proofErr w:type="spellStart"/>
      <w:r>
        <w:t>logit</w:t>
      </w:r>
      <w:proofErr w:type="spellEnd"/>
      <w:r>
        <w:t xml:space="preserve">")) </w:t>
      </w:r>
    </w:p>
    <w:p w:rsidR="0072700B" w:rsidRDefault="0072700B" w:rsidP="0072700B">
      <w:proofErr w:type="gramStart"/>
      <w:r>
        <w:t>summary(</w:t>
      </w:r>
      <w:proofErr w:type="gramEnd"/>
      <w:r>
        <w:t>logistic)</w:t>
      </w:r>
    </w:p>
    <w:p w:rsidR="0072700B" w:rsidRDefault="0072700B" w:rsidP="0072700B">
      <w:proofErr w:type="spellStart"/>
      <w:proofErr w:type="gramStart"/>
      <w:r>
        <w:t>coef</w:t>
      </w:r>
      <w:proofErr w:type="spellEnd"/>
      <w:r>
        <w:t>(</w:t>
      </w:r>
      <w:proofErr w:type="gramEnd"/>
      <w:r>
        <w:t>logistic)</w:t>
      </w:r>
    </w:p>
    <w:p w:rsidR="0072700B" w:rsidRDefault="0072700B" w:rsidP="0072700B"/>
    <w:p w:rsidR="0072700B" w:rsidRDefault="0072700B" w:rsidP="0072700B">
      <w:r>
        <w:t>#Graph plot of Main Contributing Factor for Accidents</w:t>
      </w:r>
    </w:p>
    <w:p w:rsidR="0072700B" w:rsidRDefault="0072700B" w:rsidP="0072700B">
      <w:proofErr w:type="gramStart"/>
      <w:r>
        <w:t>plot(</w:t>
      </w:r>
      <w:proofErr w:type="gramEnd"/>
      <w:r>
        <w:t xml:space="preserve">a$CONTRIBUTING.FACTOR.VEHICLE.1, </w:t>
      </w:r>
      <w:proofErr w:type="spellStart"/>
      <w:r>
        <w:t>a$Injured.or.Died</w:t>
      </w:r>
      <w:proofErr w:type="spellEnd"/>
      <w:r>
        <w:t xml:space="preserve">, </w:t>
      </w:r>
      <w:proofErr w:type="spellStart"/>
      <w:r>
        <w:t>xlab</w:t>
      </w:r>
      <w:proofErr w:type="spellEnd"/>
      <w:r>
        <w:t xml:space="preserve"> = "Main Contributing Factor")</w:t>
      </w:r>
    </w:p>
    <w:p w:rsidR="0072700B" w:rsidRDefault="0072700B" w:rsidP="0072700B"/>
    <w:p w:rsidR="0072700B" w:rsidRDefault="0072700B" w:rsidP="0072700B">
      <w:r>
        <w:t>#Graph Plot of Total people died and total people Injured</w:t>
      </w:r>
    </w:p>
    <w:p w:rsidR="0072700B" w:rsidRDefault="0072700B" w:rsidP="0072700B">
      <w:proofErr w:type="gramStart"/>
      <w:r>
        <w:t>plot(</w:t>
      </w:r>
      <w:proofErr w:type="spellStart"/>
      <w:proofErr w:type="gramEnd"/>
      <w:r>
        <w:t>a$Total.People.Injured,a$Total.People.Died</w:t>
      </w:r>
      <w:proofErr w:type="spellEnd"/>
      <w:r>
        <w:t xml:space="preserve">, </w:t>
      </w:r>
      <w:proofErr w:type="spellStart"/>
      <w:r>
        <w:t>xlab</w:t>
      </w:r>
      <w:proofErr w:type="spellEnd"/>
      <w:r>
        <w:t xml:space="preserve"> = "Total People Injured", </w:t>
      </w:r>
      <w:proofErr w:type="spellStart"/>
      <w:r>
        <w:t>ylab</w:t>
      </w:r>
      <w:proofErr w:type="spellEnd"/>
      <w:r>
        <w:t xml:space="preserve"> = "Total People Died")</w:t>
      </w:r>
    </w:p>
    <w:p w:rsidR="0072700B" w:rsidRDefault="0072700B" w:rsidP="0072700B"/>
    <w:p w:rsidR="0072700B" w:rsidRDefault="0072700B" w:rsidP="0072700B"/>
    <w:p w:rsidR="0072700B" w:rsidRDefault="0072700B" w:rsidP="0072700B">
      <w:r>
        <w:t>#Reading the Boston Crash data</w:t>
      </w:r>
    </w:p>
    <w:p w:rsidR="0072700B" w:rsidRDefault="0072700B" w:rsidP="0072700B">
      <w:proofErr w:type="gramStart"/>
      <w:r>
        <w:t>crash</w:t>
      </w:r>
      <w:proofErr w:type="gramEnd"/>
      <w:r>
        <w:t xml:space="preserve"> &lt;- read.csv("Crash.csv")</w:t>
      </w:r>
    </w:p>
    <w:p w:rsidR="0072700B" w:rsidRDefault="0072700B" w:rsidP="0072700B"/>
    <w:p w:rsidR="0072700B" w:rsidRDefault="0072700B" w:rsidP="0072700B">
      <w:r>
        <w:t>#Reading the New York data which contains variables similar to the Boston data</w:t>
      </w:r>
    </w:p>
    <w:p w:rsidR="0072700B" w:rsidRDefault="0072700B" w:rsidP="0072700B">
      <w:proofErr w:type="spellStart"/>
      <w:r>
        <w:t>a</w:t>
      </w:r>
      <w:proofErr w:type="spellEnd"/>
      <w:r>
        <w:t xml:space="preserve"> &lt;- </w:t>
      </w:r>
      <w:proofErr w:type="gramStart"/>
      <w:r>
        <w:t>read.csv(</w:t>
      </w:r>
      <w:proofErr w:type="gramEnd"/>
      <w:r>
        <w:t>"ny.csv")</w:t>
      </w:r>
    </w:p>
    <w:p w:rsidR="0072700B" w:rsidRDefault="0072700B" w:rsidP="0072700B">
      <w:proofErr w:type="gramStart"/>
      <w:r>
        <w:t>View(</w:t>
      </w:r>
      <w:proofErr w:type="gramEnd"/>
      <w:r>
        <w:t>crash)</w:t>
      </w:r>
    </w:p>
    <w:p w:rsidR="0072700B" w:rsidRDefault="0072700B" w:rsidP="0072700B"/>
    <w:p w:rsidR="0072700B" w:rsidRDefault="0072700B" w:rsidP="0072700B">
      <w:r>
        <w:t>#</w:t>
      </w:r>
      <w:proofErr w:type="gramStart"/>
      <w:r>
        <w:t>Combining</w:t>
      </w:r>
      <w:proofErr w:type="gramEnd"/>
      <w:r>
        <w:t xml:space="preserve"> both the data sets of New York and Boston</w:t>
      </w:r>
    </w:p>
    <w:p w:rsidR="0072700B" w:rsidRDefault="0072700B" w:rsidP="0072700B">
      <w:proofErr w:type="gramStart"/>
      <w:r>
        <w:t>full</w:t>
      </w:r>
      <w:proofErr w:type="gramEnd"/>
      <w:r>
        <w:t xml:space="preserve"> &lt;- </w:t>
      </w:r>
      <w:proofErr w:type="spellStart"/>
      <w:r>
        <w:t>rbind</w:t>
      </w:r>
      <w:proofErr w:type="spellEnd"/>
      <w:r>
        <w:t>(crash, a)</w:t>
      </w:r>
    </w:p>
    <w:p w:rsidR="0072700B" w:rsidRDefault="0072700B" w:rsidP="0072700B">
      <w:proofErr w:type="gramStart"/>
      <w:r>
        <w:t>names(</w:t>
      </w:r>
      <w:proofErr w:type="gramEnd"/>
      <w:r>
        <w:t>full)</w:t>
      </w:r>
    </w:p>
    <w:p w:rsidR="0072700B" w:rsidRDefault="0072700B" w:rsidP="0072700B">
      <w:proofErr w:type="gramStart"/>
      <w:r>
        <w:t>full</w:t>
      </w:r>
      <w:proofErr w:type="gramEnd"/>
    </w:p>
    <w:p w:rsidR="0072700B" w:rsidRDefault="0072700B" w:rsidP="0072700B"/>
    <w:p w:rsidR="0072700B" w:rsidRDefault="0072700B" w:rsidP="0072700B">
      <w:r>
        <w:t># writing the file full</w:t>
      </w:r>
    </w:p>
    <w:p w:rsidR="0072700B" w:rsidRDefault="0072700B" w:rsidP="0072700B">
      <w:proofErr w:type="gramStart"/>
      <w:r>
        <w:t>write.csv(</w:t>
      </w:r>
      <w:proofErr w:type="gramEnd"/>
      <w:r>
        <w:t>file = "full.csv", x = full)</w:t>
      </w:r>
    </w:p>
    <w:p w:rsidR="0072700B" w:rsidRDefault="0072700B" w:rsidP="0072700B">
      <w:proofErr w:type="gramStart"/>
      <w:r>
        <w:t>View(</w:t>
      </w:r>
      <w:proofErr w:type="gramEnd"/>
      <w:r>
        <w:t>full)</w:t>
      </w:r>
    </w:p>
    <w:p w:rsidR="0072700B" w:rsidRDefault="0072700B" w:rsidP="0072700B"/>
    <w:p w:rsidR="0072700B" w:rsidRDefault="0072700B" w:rsidP="0072700B">
      <w:proofErr w:type="gramStart"/>
      <w:r>
        <w:t>library(</w:t>
      </w:r>
      <w:proofErr w:type="spellStart"/>
      <w:proofErr w:type="gramEnd"/>
      <w:r>
        <w:t>ggmap</w:t>
      </w:r>
      <w:proofErr w:type="spellEnd"/>
      <w:r>
        <w:t>)</w:t>
      </w:r>
    </w:p>
    <w:p w:rsidR="0072700B" w:rsidRDefault="0072700B" w:rsidP="0072700B"/>
    <w:p w:rsidR="0072700B" w:rsidRDefault="0072700B" w:rsidP="0072700B">
      <w:r>
        <w:t>#</w:t>
      </w:r>
      <w:proofErr w:type="gramStart"/>
      <w:r>
        <w:t>Defining</w:t>
      </w:r>
      <w:proofErr w:type="gramEnd"/>
      <w:r>
        <w:t xml:space="preserve"> from and to and using it in route function</w:t>
      </w:r>
    </w:p>
    <w:p w:rsidR="0072700B" w:rsidRDefault="0072700B" w:rsidP="0072700B">
      <w:proofErr w:type="gramStart"/>
      <w:r>
        <w:t>from</w:t>
      </w:r>
      <w:proofErr w:type="gramEnd"/>
      <w:r>
        <w:t xml:space="preserve"> &lt;- c("Saint Peters University, Jersey City , USA")</w:t>
      </w:r>
    </w:p>
    <w:p w:rsidR="0072700B" w:rsidRDefault="0072700B" w:rsidP="0072700B">
      <w:proofErr w:type="gramStart"/>
      <w:r>
        <w:t>to</w:t>
      </w:r>
      <w:proofErr w:type="gramEnd"/>
      <w:r>
        <w:t xml:space="preserve"> &lt;- c("Liberty Mutual Tower, Boston, USA")</w:t>
      </w:r>
    </w:p>
    <w:p w:rsidR="0072700B" w:rsidRDefault="0072700B" w:rsidP="0072700B">
      <w:proofErr w:type="spellStart"/>
      <w:proofErr w:type="gramStart"/>
      <w:r>
        <w:t>mapdist</w:t>
      </w:r>
      <w:proofErr w:type="spellEnd"/>
      <w:r>
        <w:t>(</w:t>
      </w:r>
      <w:proofErr w:type="gramEnd"/>
      <w:r>
        <w:t>from, to)</w:t>
      </w:r>
    </w:p>
    <w:p w:rsidR="0072700B" w:rsidRDefault="0072700B" w:rsidP="0072700B">
      <w:proofErr w:type="spellStart"/>
      <w:r>
        <w:t>route_df</w:t>
      </w:r>
      <w:proofErr w:type="spellEnd"/>
      <w:r>
        <w:t xml:space="preserve"> &lt;- </w:t>
      </w:r>
      <w:proofErr w:type="gramStart"/>
      <w:r>
        <w:t>route(</w:t>
      </w:r>
      <w:proofErr w:type="gramEnd"/>
    </w:p>
    <w:p w:rsidR="0072700B" w:rsidRDefault="0072700B" w:rsidP="0072700B">
      <w:r>
        <w:t xml:space="preserve">  </w:t>
      </w:r>
      <w:proofErr w:type="gramStart"/>
      <w:r>
        <w:t>from</w:t>
      </w:r>
      <w:proofErr w:type="gramEnd"/>
      <w:r>
        <w:t>,</w:t>
      </w:r>
    </w:p>
    <w:p w:rsidR="0072700B" w:rsidRDefault="0072700B" w:rsidP="0072700B">
      <w:r>
        <w:t xml:space="preserve">  </w:t>
      </w:r>
      <w:proofErr w:type="gramStart"/>
      <w:r>
        <w:t>to</w:t>
      </w:r>
      <w:proofErr w:type="gramEnd"/>
      <w:r>
        <w:t>,</w:t>
      </w:r>
    </w:p>
    <w:p w:rsidR="0072700B" w:rsidRDefault="0072700B" w:rsidP="0072700B">
      <w:r>
        <w:t xml:space="preserve">  </w:t>
      </w:r>
      <w:proofErr w:type="gramStart"/>
      <w:r>
        <w:t>structure</w:t>
      </w:r>
      <w:proofErr w:type="gramEnd"/>
      <w:r>
        <w:t xml:space="preserve"> = 'route',</w:t>
      </w:r>
    </w:p>
    <w:p w:rsidR="0072700B" w:rsidRDefault="0072700B" w:rsidP="0072700B">
      <w:r>
        <w:t xml:space="preserve">  </w:t>
      </w:r>
      <w:proofErr w:type="gramStart"/>
      <w:r>
        <w:t>mode</w:t>
      </w:r>
      <w:proofErr w:type="gramEnd"/>
      <w:r>
        <w:t xml:space="preserve"> = '</w:t>
      </w:r>
      <w:proofErr w:type="spellStart"/>
      <w:r>
        <w:t>driving',+alternatives</w:t>
      </w:r>
      <w:proofErr w:type="spellEnd"/>
      <w:r>
        <w:t xml:space="preserve"> = TRUE</w:t>
      </w:r>
    </w:p>
    <w:p w:rsidR="0072700B" w:rsidRDefault="0072700B" w:rsidP="0072700B">
      <w:r>
        <w:t>)</w:t>
      </w:r>
    </w:p>
    <w:p w:rsidR="0072700B" w:rsidRDefault="0072700B" w:rsidP="0072700B"/>
    <w:p w:rsidR="0072700B" w:rsidRDefault="0072700B" w:rsidP="0072700B">
      <w:r>
        <w:t>#</w:t>
      </w:r>
      <w:proofErr w:type="gramStart"/>
      <w:r>
        <w:t>Using</w:t>
      </w:r>
      <w:proofErr w:type="gramEnd"/>
      <w:r>
        <w:t xml:space="preserve"> the </w:t>
      </w:r>
      <w:proofErr w:type="spellStart"/>
      <w:r>
        <w:t>route_df</w:t>
      </w:r>
      <w:proofErr w:type="spellEnd"/>
      <w:r>
        <w:t xml:space="preserve"> defined above to plot alternative routes in R</w:t>
      </w:r>
    </w:p>
    <w:p w:rsidR="0072700B" w:rsidRDefault="0072700B" w:rsidP="0072700B">
      <w:proofErr w:type="spellStart"/>
      <w:proofErr w:type="gramStart"/>
      <w:r>
        <w:t>qmap</w:t>
      </w:r>
      <w:proofErr w:type="spellEnd"/>
      <w:r>
        <w:t>(</w:t>
      </w:r>
      <w:proofErr w:type="gramEnd"/>
      <w:r>
        <w:t>'New York, USA', zoom = 8) +</w:t>
      </w:r>
    </w:p>
    <w:p w:rsidR="0072700B" w:rsidRDefault="0072700B" w:rsidP="0072700B">
      <w:r>
        <w:lastRenderedPageBreak/>
        <w:t xml:space="preserve">  </w:t>
      </w:r>
      <w:proofErr w:type="spellStart"/>
      <w:r>
        <w:t>geom_</w:t>
      </w:r>
      <w:proofErr w:type="gramStart"/>
      <w:r>
        <w:t>path</w:t>
      </w:r>
      <w:proofErr w:type="spellEnd"/>
      <w:r>
        <w:t>(</w:t>
      </w:r>
      <w:proofErr w:type="gramEnd"/>
    </w:p>
    <w:p w:rsidR="0072700B" w:rsidRDefault="0072700B" w:rsidP="0072700B">
      <w:r>
        <w:t xml:space="preserve">    </w:t>
      </w:r>
      <w:proofErr w:type="spellStart"/>
      <w:proofErr w:type="gramStart"/>
      <w:r>
        <w:t>aes</w:t>
      </w:r>
      <w:proofErr w:type="spellEnd"/>
      <w:r>
        <w:t>(</w:t>
      </w:r>
      <w:proofErr w:type="gramEnd"/>
      <w:r>
        <w:t xml:space="preserve">x = </w:t>
      </w:r>
      <w:proofErr w:type="spellStart"/>
      <w:r>
        <w:t>lon</w:t>
      </w:r>
      <w:proofErr w:type="spellEnd"/>
      <w:r>
        <w:t>, y = lat),</w:t>
      </w:r>
    </w:p>
    <w:p w:rsidR="0072700B" w:rsidRDefault="0072700B" w:rsidP="0072700B">
      <w:r>
        <w:t xml:space="preserve">    </w:t>
      </w:r>
      <w:proofErr w:type="spellStart"/>
      <w:proofErr w:type="gramStart"/>
      <w:r>
        <w:t>colour</w:t>
      </w:r>
      <w:proofErr w:type="spellEnd"/>
      <w:proofErr w:type="gramEnd"/>
      <w:r>
        <w:t xml:space="preserve"> = 'blue',</w:t>
      </w:r>
    </w:p>
    <w:p w:rsidR="0072700B" w:rsidRDefault="0072700B" w:rsidP="0072700B">
      <w:r>
        <w:t xml:space="preserve">    </w:t>
      </w:r>
      <w:proofErr w:type="gramStart"/>
      <w:r>
        <w:t>size</w:t>
      </w:r>
      <w:proofErr w:type="gramEnd"/>
      <w:r>
        <w:t xml:space="preserve"> = 1.6,</w:t>
      </w:r>
    </w:p>
    <w:p w:rsidR="0072700B" w:rsidRDefault="0072700B" w:rsidP="0072700B">
      <w:r>
        <w:t xml:space="preserve">    </w:t>
      </w:r>
      <w:proofErr w:type="gramStart"/>
      <w:r>
        <w:t>data</w:t>
      </w:r>
      <w:proofErr w:type="gramEnd"/>
      <w:r>
        <w:t xml:space="preserve"> = </w:t>
      </w:r>
      <w:proofErr w:type="spellStart"/>
      <w:r>
        <w:t>route_df</w:t>
      </w:r>
      <w:proofErr w:type="spellEnd"/>
      <w:r>
        <w:t>,</w:t>
      </w:r>
    </w:p>
    <w:p w:rsidR="0072700B" w:rsidRDefault="0072700B" w:rsidP="0072700B">
      <w:r>
        <w:t xml:space="preserve">    </w:t>
      </w:r>
      <w:proofErr w:type="spellStart"/>
      <w:proofErr w:type="gramStart"/>
      <w:r>
        <w:t>lineend</w:t>
      </w:r>
      <w:proofErr w:type="spellEnd"/>
      <w:proofErr w:type="gramEnd"/>
      <w:r>
        <w:t xml:space="preserve"> = 'round'</w:t>
      </w:r>
    </w:p>
    <w:p w:rsidR="0072700B" w:rsidRDefault="0072700B" w:rsidP="0072700B">
      <w:r>
        <w:t xml:space="preserve">  )</w:t>
      </w:r>
    </w:p>
    <w:p w:rsidR="0072700B" w:rsidRPr="0072700B" w:rsidRDefault="0072700B" w:rsidP="0072700B"/>
    <w:sectPr w:rsidR="0072700B" w:rsidRPr="0072700B" w:rsidSect="007E4E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6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jUwsjA0NDExMTAHspR0lIJTi4sz8/NACgxrASC7dGYsAAAA"/>
  </w:docVars>
  <w:rsids>
    <w:rsidRoot w:val="0072700B"/>
    <w:rsid w:val="0072700B"/>
    <w:rsid w:val="007E4EC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E4E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398</Words>
  <Characters>2270</Characters>
  <Application>Microsoft Office Word</Application>
  <DocSecurity>0</DocSecurity>
  <Lines>18</Lines>
  <Paragraphs>5</Paragraphs>
  <ScaleCrop>false</ScaleCrop>
  <Company/>
  <LinksUpToDate>false</LinksUpToDate>
  <CharactersWithSpaces>26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shitij</dc:creator>
  <cp:lastModifiedBy>Kshitij</cp:lastModifiedBy>
  <cp:revision>1</cp:revision>
  <dcterms:created xsi:type="dcterms:W3CDTF">2016-12-01T01:08:00Z</dcterms:created>
  <dcterms:modified xsi:type="dcterms:W3CDTF">2016-12-01T01:11:00Z</dcterms:modified>
</cp:coreProperties>
</file>